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7938"/>
      </w:tblGrid>
      <w:tr w:rsidR="00777A97" w:rsidRPr="00777A97" w14:paraId="1712169F" w14:textId="77777777" w:rsidTr="00EB675B">
        <w:tc>
          <w:tcPr>
            <w:tcW w:w="1384" w:type="dxa"/>
          </w:tcPr>
          <w:p w14:paraId="483DF718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  <w:lang w:val="en-US" w:eastAsia="en-US"/>
              </w:rPr>
              <w:drawing>
                <wp:anchor distT="0" distB="0" distL="114300" distR="114300" simplePos="0" relativeHeight="251661312" behindDoc="1" locked="0" layoutInCell="1" allowOverlap="1" wp14:anchorId="0E785265" wp14:editId="38FD97DA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0C3D289E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214BE129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7709985D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46272A03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6783833D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3B4EA64F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534EF4CC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2BFA8371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449149F0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14CE4565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4848F8ED" w14:textId="77777777" w:rsidR="00777A97" w:rsidRPr="00777A97" w:rsidRDefault="00777A97" w:rsidP="00777A97">
      <w:pPr>
        <w:rPr>
          <w:sz w:val="24"/>
          <w:szCs w:val="24"/>
        </w:rPr>
      </w:pPr>
    </w:p>
    <w:p w14:paraId="32826FA5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5101D4B9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4E4A977F" w14:textId="28092A5E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>ПОДГОТОВКИ</w:t>
      </w:r>
      <w:r w:rsidR="005167A8">
        <w:rPr>
          <w:sz w:val="24"/>
          <w:szCs w:val="24"/>
        </w:rPr>
        <w:t xml:space="preserve"> </w:t>
      </w:r>
      <w:r w:rsidRPr="00777A97">
        <w:rPr>
          <w:sz w:val="24"/>
          <w:szCs w:val="24"/>
        </w:rPr>
        <w:t xml:space="preserve"> </w:t>
      </w:r>
      <w:r w:rsidR="005167A8" w:rsidRPr="005167A8">
        <w:rPr>
          <w:b/>
          <w:sz w:val="24"/>
          <w:szCs w:val="24"/>
        </w:rPr>
        <w:t>09.04.01</w:t>
      </w:r>
      <w:proofErr w:type="gramEnd"/>
      <w:r w:rsidR="005167A8">
        <w:rPr>
          <w:b/>
          <w:sz w:val="24"/>
          <w:szCs w:val="24"/>
        </w:rPr>
        <w:t xml:space="preserve"> </w:t>
      </w:r>
      <w:r w:rsidR="00C22F70" w:rsidRPr="00C22F70">
        <w:rPr>
          <w:b/>
          <w:sz w:val="24"/>
          <w:szCs w:val="24"/>
        </w:rPr>
        <w:t>Информатика и вычислительная техника</w:t>
      </w:r>
    </w:p>
    <w:p w14:paraId="1EA2B842" w14:textId="77777777" w:rsidR="000159C3" w:rsidRPr="00584C30" w:rsidRDefault="000159C3" w:rsidP="000159C3">
      <w:pPr>
        <w:rPr>
          <w:sz w:val="32"/>
        </w:rPr>
      </w:pPr>
    </w:p>
    <w:p w14:paraId="63837CA3" w14:textId="77777777" w:rsidR="000159C3" w:rsidRPr="00584C30" w:rsidRDefault="000159C3" w:rsidP="000159C3">
      <w:pPr>
        <w:rPr>
          <w:sz w:val="32"/>
        </w:rPr>
      </w:pPr>
    </w:p>
    <w:p w14:paraId="4651700D" w14:textId="77777777" w:rsidR="003B225E" w:rsidRPr="00584C30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3D447FB6" w14:textId="77777777"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07E42C8E" w14:textId="3FB3853B" w:rsidR="00584C30" w:rsidRPr="00CB06D6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="00A33518">
        <w:rPr>
          <w:b/>
          <w:sz w:val="28"/>
        </w:rPr>
        <w:t>лабораторной</w:t>
      </w:r>
      <w:r w:rsidRPr="004D2D19">
        <w:rPr>
          <w:b/>
          <w:sz w:val="28"/>
        </w:rPr>
        <w:t xml:space="preserve">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FC2245">
        <w:rPr>
          <w:b/>
          <w:sz w:val="28"/>
        </w:rPr>
        <w:t>2</w:t>
      </w:r>
    </w:p>
    <w:p w14:paraId="3119FA62" w14:textId="77777777" w:rsidR="00A33518" w:rsidRDefault="00A33518" w:rsidP="00584C30">
      <w:pPr>
        <w:spacing w:line="360" w:lineRule="auto"/>
        <w:ind w:left="142"/>
        <w:rPr>
          <w:b/>
          <w:sz w:val="28"/>
        </w:rPr>
      </w:pPr>
    </w:p>
    <w:p w14:paraId="7F0952ED" w14:textId="3D5CC1BE" w:rsidR="004E2696" w:rsidRPr="00717B30" w:rsidRDefault="00584C30" w:rsidP="00A33518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FC2245">
        <w:rPr>
          <w:sz w:val="32"/>
          <w:u w:val="single"/>
        </w:rPr>
        <w:t>Арифметические операции</w:t>
      </w:r>
    </w:p>
    <w:p w14:paraId="33F3F565" w14:textId="77777777" w:rsidR="00A33518" w:rsidRDefault="00A33518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14:paraId="7BE40076" w14:textId="7516B09D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4765B5">
        <w:rPr>
          <w:sz w:val="32"/>
          <w:szCs w:val="32"/>
          <w:u w:val="single"/>
        </w:rPr>
        <w:t>Языки программирования для работы с большими</w:t>
      </w:r>
      <w:r w:rsidR="004D0A5B" w:rsidRPr="004D0A5B">
        <w:rPr>
          <w:sz w:val="32"/>
          <w:szCs w:val="32"/>
          <w:u w:val="single"/>
        </w:rPr>
        <w:t xml:space="preserve"> данны</w:t>
      </w:r>
      <w:r w:rsidR="004765B5">
        <w:rPr>
          <w:sz w:val="32"/>
          <w:szCs w:val="32"/>
          <w:u w:val="single"/>
        </w:rPr>
        <w:t>ми</w:t>
      </w:r>
    </w:p>
    <w:p w14:paraId="19D79DE2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FD09EC5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167EA33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25974EA" w14:textId="77777777" w:rsidR="004D0A5B" w:rsidRDefault="004D0A5B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A90591C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9900" w:type="dxa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646"/>
        <w:gridCol w:w="1890"/>
        <w:gridCol w:w="2520"/>
      </w:tblGrid>
      <w:tr w:rsidR="00777A97" w:rsidRPr="003D30A6" w14:paraId="01AFEBE3" w14:textId="77777777" w:rsidTr="005167A8">
        <w:tc>
          <w:tcPr>
            <w:tcW w:w="2010" w:type="dxa"/>
            <w:shd w:val="clear" w:color="auto" w:fill="auto"/>
          </w:tcPr>
          <w:p w14:paraId="5EB72B9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34100979" w14:textId="0EE7FCFF" w:rsidR="00777A97" w:rsidRPr="003D30A6" w:rsidRDefault="0074474F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2</w:t>
            </w:r>
            <w:r w:rsidR="005167A8" w:rsidRPr="005167A8">
              <w:rPr>
                <w:sz w:val="28"/>
                <w:szCs w:val="28"/>
              </w:rPr>
              <w:t>2</w:t>
            </w:r>
            <w:bookmarkStart w:id="0" w:name="_GoBack"/>
            <w:bookmarkEnd w:id="0"/>
            <w:r w:rsidR="005167A8" w:rsidRPr="005167A8">
              <w:rPr>
                <w:sz w:val="28"/>
                <w:szCs w:val="28"/>
              </w:rPr>
              <w:t>М</w:t>
            </w:r>
          </w:p>
        </w:tc>
        <w:tc>
          <w:tcPr>
            <w:tcW w:w="1646" w:type="dxa"/>
          </w:tcPr>
          <w:p w14:paraId="66483F5F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7CB4063C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1602D20" w14:textId="4C0A287F" w:rsidR="00777A97" w:rsidRPr="003D30A6" w:rsidRDefault="005167A8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.И. Бычков</w:t>
            </w:r>
          </w:p>
        </w:tc>
      </w:tr>
      <w:tr w:rsidR="00777A97" w:rsidRPr="003D30A6" w14:paraId="0349E393" w14:textId="77777777" w:rsidTr="005167A8">
        <w:tc>
          <w:tcPr>
            <w:tcW w:w="2010" w:type="dxa"/>
            <w:shd w:val="clear" w:color="auto" w:fill="auto"/>
          </w:tcPr>
          <w:p w14:paraId="54F90CF9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1739E6C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646" w:type="dxa"/>
          </w:tcPr>
          <w:p w14:paraId="7B9190A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A66C3B7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736EF8C0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5688F4B8" w14:textId="77777777" w:rsidTr="005167A8">
        <w:tc>
          <w:tcPr>
            <w:tcW w:w="2010" w:type="dxa"/>
            <w:shd w:val="clear" w:color="auto" w:fill="auto"/>
          </w:tcPr>
          <w:p w14:paraId="44AC41C3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F63BAFF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50099B5B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B99E04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520" w:type="dxa"/>
            <w:shd w:val="clear" w:color="auto" w:fill="auto"/>
          </w:tcPr>
          <w:p w14:paraId="793DE50C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75DE7BFC" w14:textId="77777777" w:rsidTr="005167A8">
        <w:tc>
          <w:tcPr>
            <w:tcW w:w="2010" w:type="dxa"/>
            <w:shd w:val="clear" w:color="auto" w:fill="auto"/>
          </w:tcPr>
          <w:p w14:paraId="5F211E51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149503B6" w14:textId="77777777" w:rsidR="00777A97" w:rsidRPr="003D30A6" w:rsidRDefault="00777A97" w:rsidP="00E352CF"/>
        </w:tc>
        <w:tc>
          <w:tcPr>
            <w:tcW w:w="1646" w:type="dxa"/>
          </w:tcPr>
          <w:p w14:paraId="33BC2161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53594BEC" w14:textId="40EF6D5C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3C273BA" w14:textId="21BC92CB" w:rsidR="00777A97" w:rsidRPr="003D30A6" w:rsidRDefault="00A33518" w:rsidP="00A75452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.В. Степанов</w:t>
            </w:r>
          </w:p>
        </w:tc>
      </w:tr>
      <w:tr w:rsidR="00777A97" w:rsidRPr="003D30A6" w14:paraId="059A80B4" w14:textId="77777777" w:rsidTr="005167A8">
        <w:tc>
          <w:tcPr>
            <w:tcW w:w="2010" w:type="dxa"/>
            <w:shd w:val="clear" w:color="auto" w:fill="auto"/>
          </w:tcPr>
          <w:p w14:paraId="73477572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7717CD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77CF29A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617D0A69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150540FA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4CA76182" w14:textId="77777777" w:rsidR="00A33518" w:rsidRDefault="00A33518" w:rsidP="00545E4B">
      <w:pPr>
        <w:rPr>
          <w:sz w:val="24"/>
        </w:rPr>
      </w:pPr>
    </w:p>
    <w:p w14:paraId="21853614" w14:textId="4E2AEACD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A11C6B">
        <w:rPr>
          <w:sz w:val="24"/>
        </w:rPr>
        <w:t>23</w:t>
      </w:r>
    </w:p>
    <w:p w14:paraId="2F434404" w14:textId="40280D6C" w:rsidR="005167A8" w:rsidRPr="00030F19" w:rsidRDefault="00140C60" w:rsidP="004D20EB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Введение</w:t>
      </w:r>
      <w:r w:rsidR="00F57747">
        <w:rPr>
          <w:rStyle w:val="af2"/>
          <w:b/>
          <w:bCs w:val="0"/>
        </w:rPr>
        <w:t xml:space="preserve"> и задание</w:t>
      </w:r>
    </w:p>
    <w:p w14:paraId="2BBD2AA7" w14:textId="7B0FCFF2" w:rsidR="00E05709" w:rsidRDefault="00C211B1" w:rsidP="00140C60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 w:rsidRPr="003703ED">
        <w:rPr>
          <w:rStyle w:val="af2"/>
          <w:b w:val="0"/>
          <w:bCs w:val="0"/>
        </w:rPr>
        <w:t xml:space="preserve">Целью лабораторной работы является формирование </w:t>
      </w:r>
      <w:r>
        <w:rPr>
          <w:rStyle w:val="af2"/>
          <w:b w:val="0"/>
          <w:bCs w:val="0"/>
        </w:rPr>
        <w:t>навыков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 xml:space="preserve">использования арифметических операций при работе с языком программирования </w:t>
      </w:r>
      <w:r>
        <w:rPr>
          <w:rStyle w:val="af2"/>
          <w:b w:val="0"/>
          <w:bCs w:val="0"/>
          <w:lang w:val="en-US"/>
        </w:rPr>
        <w:t>java</w:t>
      </w:r>
      <w:r>
        <w:rPr>
          <w:rStyle w:val="af2"/>
          <w:b w:val="0"/>
          <w:bCs w:val="0"/>
        </w:rPr>
        <w:t>, изучение соответствующих синтаксических конструкций и особенностей работы.</w:t>
      </w:r>
    </w:p>
    <w:p w14:paraId="4E9D6C1F" w14:textId="650E6E6A" w:rsidR="00F57747" w:rsidRPr="00D74190" w:rsidRDefault="00F57747" w:rsidP="00F57747">
      <w:pPr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Номер в списке</w:t>
      </w:r>
      <w:r w:rsidRPr="00D74190">
        <w:rPr>
          <w:rStyle w:val="af2"/>
          <w:b w:val="0"/>
          <w:bCs w:val="0"/>
          <w:sz w:val="28"/>
        </w:rPr>
        <w:t xml:space="preserve"> – 4.</w:t>
      </w:r>
    </w:p>
    <w:p w14:paraId="5B97CBAA" w14:textId="5174156A" w:rsidR="00F57747" w:rsidRDefault="00F57747" w:rsidP="00140C60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>Вариант 1.</w:t>
      </w:r>
    </w:p>
    <w:p w14:paraId="4C4A177E" w14:textId="2F7CFEA7" w:rsidR="00F57747" w:rsidRDefault="00F57747" w:rsidP="00140C60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Задание 4. </w:t>
      </w:r>
      <w:r w:rsidRPr="00F57747">
        <w:rPr>
          <w:rStyle w:val="af2"/>
          <w:b w:val="0"/>
          <w:bCs w:val="0"/>
        </w:rPr>
        <w:t>Ввести n слов с консоли. Найти слово, в котором число различных символов минимально. Если таких слов несколько, найти первое из них</w:t>
      </w:r>
      <w:r>
        <w:rPr>
          <w:rStyle w:val="af2"/>
          <w:b w:val="0"/>
          <w:bCs w:val="0"/>
        </w:rPr>
        <w:t>.</w:t>
      </w:r>
    </w:p>
    <w:p w14:paraId="7D2C81D0" w14:textId="7499A893" w:rsidR="00F57747" w:rsidRPr="00E05709" w:rsidRDefault="00F57747" w:rsidP="00140C60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Задание 5. </w:t>
      </w:r>
      <w:r w:rsidRPr="00F57747">
        <w:rPr>
          <w:rStyle w:val="af2"/>
          <w:b w:val="0"/>
          <w:bCs w:val="0"/>
        </w:rPr>
        <w:t>Ввести n слов с консоли. Найти количество слов, содержащих только символы латинского алфавита, а среди них – количество слов с равным числом гласных и согласных букв</w:t>
      </w:r>
      <w:r>
        <w:rPr>
          <w:rStyle w:val="af2"/>
          <w:b w:val="0"/>
          <w:bCs w:val="0"/>
        </w:rPr>
        <w:t>.</w:t>
      </w:r>
    </w:p>
    <w:p w14:paraId="5FADC1D2" w14:textId="77777777" w:rsidR="00030F19" w:rsidRDefault="00030F19">
      <w:pPr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</w:rPr>
        <w:br w:type="page"/>
      </w:r>
    </w:p>
    <w:p w14:paraId="707E6D5A" w14:textId="23386A1D" w:rsidR="00030F19" w:rsidRDefault="00030F19" w:rsidP="00140C60">
      <w:pPr>
        <w:pStyle w:val="2"/>
        <w:numPr>
          <w:ilvl w:val="0"/>
          <w:numId w:val="1"/>
        </w:numPr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Ход работы</w:t>
      </w:r>
    </w:p>
    <w:p w14:paraId="417D5225" w14:textId="179E736E" w:rsidR="00D74190" w:rsidRPr="00D74190" w:rsidRDefault="00D74190" w:rsidP="00D74190">
      <w:pPr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Импорт библиотек, которые</w:t>
      </w:r>
      <w:r w:rsidRPr="00D74190">
        <w:rPr>
          <w:rStyle w:val="af2"/>
          <w:b w:val="0"/>
          <w:bCs w:val="0"/>
          <w:sz w:val="28"/>
        </w:rPr>
        <w:t xml:space="preserve"> используется для считывания значений, введенных пользователем в консоли</w:t>
      </w:r>
      <w:r>
        <w:rPr>
          <w:rStyle w:val="af2"/>
          <w:b w:val="0"/>
          <w:bCs w:val="0"/>
          <w:sz w:val="28"/>
        </w:rPr>
        <w:t xml:space="preserve">, для генерации случайных чисел, для создания переменных с типом </w:t>
      </w:r>
      <w:r>
        <w:rPr>
          <w:rStyle w:val="af2"/>
          <w:b w:val="0"/>
          <w:bCs w:val="0"/>
          <w:sz w:val="28"/>
          <w:lang w:val="en-US"/>
        </w:rPr>
        <w:t>Date</w:t>
      </w:r>
      <w:r w:rsidRPr="00D74190">
        <w:rPr>
          <w:rStyle w:val="af2"/>
          <w:b w:val="0"/>
          <w:bCs w:val="0"/>
          <w:sz w:val="28"/>
        </w:rPr>
        <w:t>:</w:t>
      </w:r>
    </w:p>
    <w:p w14:paraId="7FC52B9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</w:p>
    <w:p w14:paraId="386B3B7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mport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java.util.Date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04D455C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mport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java.util.Random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60EBE3E6" w14:textId="77777777" w:rsidR="00D74190" w:rsidRPr="00F57747" w:rsidRDefault="00D74190" w:rsidP="00D74190">
      <w:pPr>
        <w:rPr>
          <w:rStyle w:val="af2"/>
          <w:b w:val="0"/>
          <w:bCs w:val="0"/>
          <w:i/>
          <w:sz w:val="28"/>
        </w:rPr>
      </w:pP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mport</w:t>
      </w:r>
      <w:proofErr w:type="gramEnd"/>
      <w:r w:rsidRPr="00F57747">
        <w:rPr>
          <w:rStyle w:val="af2"/>
          <w:b w:val="0"/>
          <w:bCs w:val="0"/>
          <w:i/>
          <w:sz w:val="28"/>
        </w:rPr>
        <w:t xml:space="preserve"> </w:t>
      </w:r>
      <w:r w:rsidRPr="00D74190">
        <w:rPr>
          <w:rStyle w:val="af2"/>
          <w:b w:val="0"/>
          <w:bCs w:val="0"/>
          <w:i/>
          <w:sz w:val="28"/>
          <w:lang w:val="en-US"/>
        </w:rPr>
        <w:t>java</w:t>
      </w:r>
      <w:r w:rsidRPr="00F57747">
        <w:rPr>
          <w:rStyle w:val="af2"/>
          <w:b w:val="0"/>
          <w:bCs w:val="0"/>
          <w:i/>
          <w:sz w:val="28"/>
        </w:rPr>
        <w:t>.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util</w:t>
      </w:r>
      <w:proofErr w:type="spellEnd"/>
      <w:r w:rsidRPr="00F57747">
        <w:rPr>
          <w:rStyle w:val="af2"/>
          <w:b w:val="0"/>
          <w:bCs w:val="0"/>
          <w:i/>
          <w:sz w:val="28"/>
        </w:rPr>
        <w:t>.</w:t>
      </w:r>
      <w:r w:rsidRPr="00D74190">
        <w:rPr>
          <w:rStyle w:val="af2"/>
          <w:b w:val="0"/>
          <w:bCs w:val="0"/>
          <w:i/>
          <w:sz w:val="28"/>
          <w:lang w:val="en-US"/>
        </w:rPr>
        <w:t>Scanner</w:t>
      </w:r>
      <w:r w:rsidRPr="00F57747">
        <w:rPr>
          <w:rStyle w:val="af2"/>
          <w:b w:val="0"/>
          <w:bCs w:val="0"/>
          <w:i/>
          <w:sz w:val="28"/>
        </w:rPr>
        <w:t>;</w:t>
      </w:r>
    </w:p>
    <w:p w14:paraId="5492CD43" w14:textId="77777777" w:rsidR="00D74190" w:rsidRPr="00F57747" w:rsidRDefault="00D74190" w:rsidP="00D74190">
      <w:pPr>
        <w:rPr>
          <w:rStyle w:val="af2"/>
          <w:b w:val="0"/>
          <w:bCs w:val="0"/>
          <w:i/>
          <w:sz w:val="28"/>
        </w:rPr>
      </w:pPr>
    </w:p>
    <w:p w14:paraId="34BEF9CF" w14:textId="64696866" w:rsidR="00D74190" w:rsidRPr="00D74190" w:rsidRDefault="00D74190" w:rsidP="00D74190">
      <w:pPr>
        <w:ind w:firstLine="709"/>
        <w:jc w:val="both"/>
        <w:rPr>
          <w:rStyle w:val="af2"/>
          <w:b w:val="0"/>
          <w:bCs w:val="0"/>
          <w:sz w:val="28"/>
        </w:rPr>
      </w:pPr>
      <w:r w:rsidRPr="00D74190">
        <w:rPr>
          <w:rStyle w:val="af2"/>
          <w:b w:val="0"/>
          <w:bCs w:val="0"/>
          <w:sz w:val="28"/>
        </w:rPr>
        <w:t xml:space="preserve">Все задания лабораторной работы выполнены в рамках одного класса </w:t>
      </w:r>
      <w:r w:rsidRPr="00D74190">
        <w:rPr>
          <w:rStyle w:val="af2"/>
          <w:b w:val="0"/>
          <w:bCs w:val="0"/>
          <w:sz w:val="28"/>
          <w:lang w:val="en-US"/>
        </w:rPr>
        <w:t>Practice</w:t>
      </w:r>
      <w:r>
        <w:rPr>
          <w:rStyle w:val="af2"/>
          <w:b w:val="0"/>
          <w:bCs w:val="0"/>
          <w:sz w:val="28"/>
        </w:rPr>
        <w:t>_2</w:t>
      </w:r>
      <w:r w:rsidRPr="00D74190">
        <w:rPr>
          <w:rStyle w:val="af2"/>
          <w:b w:val="0"/>
          <w:bCs w:val="0"/>
          <w:sz w:val="28"/>
        </w:rPr>
        <w:t>:</w:t>
      </w:r>
    </w:p>
    <w:p w14:paraId="1D82528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</w:p>
    <w:p w14:paraId="1ED973F6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public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class Practice_2 {</w:t>
      </w:r>
    </w:p>
    <w:p w14:paraId="17425812" w14:textId="77777777" w:rsid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public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static void main(String[]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args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) {</w:t>
      </w:r>
    </w:p>
    <w:p w14:paraId="3AD6EB0B" w14:textId="77777777" w:rsid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6203E49A" w14:textId="04CC88EC" w:rsidR="00D74190" w:rsidRPr="00D74190" w:rsidRDefault="00D74190" w:rsidP="00D74190">
      <w:pPr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Выполнение задания №4 первого варианта лабораторной работы:</w:t>
      </w:r>
    </w:p>
    <w:p w14:paraId="4A65DF75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</w:p>
    <w:p w14:paraId="67396AC0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////////////////////////////////////////////" +</w:t>
      </w:r>
    </w:p>
    <w:p w14:paraId="20C13B2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"/// Variant 1, Task num.4: different symbols ///" +</w:t>
      </w:r>
    </w:p>
    <w:p w14:paraId="3006A36E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"////////////////////////////////////////////");</w:t>
      </w:r>
    </w:p>
    <w:p w14:paraId="09B87427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044CB0B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n;</w:t>
      </w:r>
    </w:p>
    <w:p w14:paraId="0D235CCE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String s;</w:t>
      </w:r>
    </w:p>
    <w:p w14:paraId="20AC10E5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0410F4A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Enter the n-value = number of words.");</w:t>
      </w:r>
    </w:p>
    <w:p w14:paraId="1986DE93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Scanner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myObj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new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canner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System.in);</w:t>
      </w:r>
    </w:p>
    <w:p w14:paraId="6615657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s</w:t>
      </w:r>
      <w:r w:rsidRPr="00D74190">
        <w:rPr>
          <w:rStyle w:val="af2"/>
          <w:b w:val="0"/>
          <w:bCs w:val="0"/>
          <w:i/>
          <w:sz w:val="28"/>
        </w:rPr>
        <w:t xml:space="preserve"> =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myObj</w:t>
      </w:r>
      <w:proofErr w:type="spellEnd"/>
      <w:r w:rsidRPr="00D74190">
        <w:rPr>
          <w:rStyle w:val="af2"/>
          <w:b w:val="0"/>
          <w:bCs w:val="0"/>
          <w:i/>
          <w:sz w:val="28"/>
        </w:rPr>
        <w:t>.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extLine</w:t>
      </w:r>
      <w:proofErr w:type="spellEnd"/>
      <w:r w:rsidRPr="00D74190">
        <w:rPr>
          <w:rStyle w:val="af2"/>
          <w:b w:val="0"/>
          <w:bCs w:val="0"/>
          <w:i/>
          <w:sz w:val="28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</w:rPr>
        <w:t>);</w:t>
      </w:r>
    </w:p>
    <w:p w14:paraId="5DE1C185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try</w:t>
      </w:r>
      <w:proofErr w:type="gramEnd"/>
      <w:r w:rsidRPr="00D74190">
        <w:rPr>
          <w:rStyle w:val="af2"/>
          <w:b w:val="0"/>
          <w:bCs w:val="0"/>
          <w:i/>
          <w:sz w:val="28"/>
        </w:rPr>
        <w:t xml:space="preserve"> { // Проверка, что пользователь ввел целое число</w:t>
      </w:r>
    </w:p>
    <w:p w14:paraId="38C9F5DD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</w:t>
      </w:r>
      <w:r w:rsidRPr="00D74190">
        <w:rPr>
          <w:rStyle w:val="af2"/>
          <w:b w:val="0"/>
          <w:bCs w:val="0"/>
          <w:i/>
          <w:sz w:val="28"/>
          <w:lang w:val="en-US"/>
        </w:rPr>
        <w:t xml:space="preserve">n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teger.parse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s);</w:t>
      </w:r>
    </w:p>
    <w:p w14:paraId="36EA045D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4AB63EE6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catch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umberFormatExceptio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e) {</w:t>
      </w:r>
    </w:p>
    <w:p w14:paraId="4C97D29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Error: You have entered none-integer value. Stopping execution.");</w:t>
      </w:r>
    </w:p>
    <w:p w14:paraId="777717A3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return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2ED2C32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66964BA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2EE1D36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tring[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]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Array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new String[n];</w:t>
      </w:r>
    </w:p>
    <w:p w14:paraId="2878396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0,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_plus_one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1,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um_diff_symb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0,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urr_diff_symb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273E676E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String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word_min_diff_symb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null, words;</w:t>
      </w:r>
    </w:p>
    <w:p w14:paraId="20129FF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059042C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!(n==0)) {</w:t>
      </w:r>
    </w:p>
    <w:p w14:paraId="0A5F1AB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Enter " + n + " words divided by ' '.");</w:t>
      </w:r>
    </w:p>
    <w:p w14:paraId="7D90EEC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words</w:t>
      </w:r>
      <w:proofErr w:type="gramEnd"/>
      <w:r w:rsidRPr="00D74190">
        <w:rPr>
          <w:rStyle w:val="af2"/>
          <w:b w:val="0"/>
          <w:bCs w:val="0"/>
          <w:i/>
          <w:sz w:val="28"/>
        </w:rPr>
        <w:t xml:space="preserve">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myObj</w:t>
      </w:r>
      <w:proofErr w:type="spellEnd"/>
      <w:r w:rsidRPr="00D74190">
        <w:rPr>
          <w:rStyle w:val="af2"/>
          <w:b w:val="0"/>
          <w:bCs w:val="0"/>
          <w:i/>
          <w:sz w:val="28"/>
        </w:rPr>
        <w:t>.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extLine</w:t>
      </w:r>
      <w:proofErr w:type="spellEnd"/>
      <w:r w:rsidRPr="00D74190">
        <w:rPr>
          <w:rStyle w:val="af2"/>
          <w:b w:val="0"/>
          <w:bCs w:val="0"/>
          <w:i/>
          <w:sz w:val="28"/>
        </w:rPr>
        <w:t xml:space="preserve">(); // Считывание </w:t>
      </w:r>
      <w:r w:rsidRPr="00D74190">
        <w:rPr>
          <w:rStyle w:val="af2"/>
          <w:b w:val="0"/>
          <w:bCs w:val="0"/>
          <w:i/>
          <w:sz w:val="28"/>
          <w:lang w:val="en-US"/>
        </w:rPr>
        <w:t>n</w:t>
      </w:r>
      <w:r w:rsidRPr="00D74190">
        <w:rPr>
          <w:rStyle w:val="af2"/>
          <w:b w:val="0"/>
          <w:bCs w:val="0"/>
          <w:i/>
          <w:sz w:val="28"/>
        </w:rPr>
        <w:t xml:space="preserve"> слов, разделенных пробелами</w:t>
      </w:r>
    </w:p>
    <w:p w14:paraId="3C25B57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trArray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</w:rPr>
        <w:t xml:space="preserve"> = </w:t>
      </w:r>
      <w:r w:rsidRPr="00D74190">
        <w:rPr>
          <w:rStyle w:val="af2"/>
          <w:b w:val="0"/>
          <w:bCs w:val="0"/>
          <w:i/>
          <w:sz w:val="28"/>
          <w:lang w:val="en-US"/>
        </w:rPr>
        <w:t>words</w:t>
      </w:r>
      <w:r w:rsidRPr="00D74190">
        <w:rPr>
          <w:rStyle w:val="af2"/>
          <w:b w:val="0"/>
          <w:bCs w:val="0"/>
          <w:i/>
          <w:sz w:val="28"/>
        </w:rPr>
        <w:t>.</w:t>
      </w:r>
      <w:r w:rsidRPr="00D74190">
        <w:rPr>
          <w:rStyle w:val="af2"/>
          <w:b w:val="0"/>
          <w:bCs w:val="0"/>
          <w:i/>
          <w:sz w:val="28"/>
          <w:lang w:val="en-US"/>
        </w:rPr>
        <w:t>split</w:t>
      </w:r>
      <w:r w:rsidRPr="00D74190">
        <w:rPr>
          <w:rStyle w:val="af2"/>
          <w:b w:val="0"/>
          <w:bCs w:val="0"/>
          <w:i/>
          <w:sz w:val="28"/>
        </w:rPr>
        <w:t>(" "); // Запись слов в массив</w:t>
      </w:r>
    </w:p>
    <w:p w14:paraId="0DAE85D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lastRenderedPageBreak/>
        <w:t xml:space="preserve">        </w:t>
      </w:r>
      <w:r w:rsidRPr="00D74190">
        <w:rPr>
          <w:rStyle w:val="af2"/>
          <w:b w:val="0"/>
          <w:bCs w:val="0"/>
          <w:i/>
          <w:sz w:val="28"/>
          <w:lang w:val="en-US"/>
        </w:rPr>
        <w:t>}</w:t>
      </w:r>
    </w:p>
    <w:p w14:paraId="7B51887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String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urr_eleme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: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Array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) {</w:t>
      </w:r>
    </w:p>
    <w:p w14:paraId="01EDCEC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urr_diff_symb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)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Array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[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].chars().distinct().count(); //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Подсчет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числа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различных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символов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в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элементе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массива</w:t>
      </w:r>
      <w:proofErr w:type="spellEnd"/>
    </w:p>
    <w:p w14:paraId="1B23222E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D74190">
        <w:rPr>
          <w:rStyle w:val="af2"/>
          <w:b w:val="0"/>
          <w:bCs w:val="0"/>
          <w:i/>
          <w:sz w:val="28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r w:rsidRPr="00D74190">
        <w:rPr>
          <w:rStyle w:val="af2"/>
          <w:b w:val="0"/>
          <w:bCs w:val="0"/>
          <w:i/>
          <w:sz w:val="28"/>
        </w:rPr>
        <w:t xml:space="preserve"> == 0) { // Для первой итерации - первое слово с наименьшим числом различных символов</w:t>
      </w:r>
    </w:p>
    <w:p w14:paraId="2DE30FC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um_diff_symb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urr_diff_symb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7AE17106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word_min_diff_symb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Array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[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];</w:t>
      </w:r>
    </w:p>
    <w:p w14:paraId="35B9FFA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r w:rsidRPr="00D74190">
        <w:rPr>
          <w:rStyle w:val="af2"/>
          <w:b w:val="0"/>
          <w:bCs w:val="0"/>
          <w:i/>
          <w:sz w:val="28"/>
        </w:rPr>
        <w:t>}</w:t>
      </w:r>
    </w:p>
    <w:p w14:paraId="3B92332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else</w:t>
      </w:r>
      <w:proofErr w:type="gramEnd"/>
      <w:r w:rsidRPr="00D74190">
        <w:rPr>
          <w:rStyle w:val="af2"/>
          <w:b w:val="0"/>
          <w:bCs w:val="0"/>
          <w:i/>
          <w:sz w:val="28"/>
        </w:rPr>
        <w:t xml:space="preserve"> {</w:t>
      </w:r>
    </w:p>
    <w:p w14:paraId="72C0B4C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D74190">
        <w:rPr>
          <w:rStyle w:val="af2"/>
          <w:b w:val="0"/>
          <w:bCs w:val="0"/>
          <w:i/>
          <w:sz w:val="28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urr</w:t>
      </w:r>
      <w:proofErr w:type="spellEnd"/>
      <w:r w:rsidRPr="00D74190">
        <w:rPr>
          <w:rStyle w:val="af2"/>
          <w:b w:val="0"/>
          <w:bCs w:val="0"/>
          <w:i/>
          <w:sz w:val="28"/>
        </w:rPr>
        <w:t>_</w:t>
      </w:r>
      <w:r w:rsidRPr="00D74190">
        <w:rPr>
          <w:rStyle w:val="af2"/>
          <w:b w:val="0"/>
          <w:bCs w:val="0"/>
          <w:i/>
          <w:sz w:val="28"/>
          <w:lang w:val="en-US"/>
        </w:rPr>
        <w:t>diff</w:t>
      </w:r>
      <w:r w:rsidRPr="00D74190">
        <w:rPr>
          <w:rStyle w:val="af2"/>
          <w:b w:val="0"/>
          <w:bCs w:val="0"/>
          <w:i/>
          <w:sz w:val="28"/>
        </w:rPr>
        <w:t>_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ymb</w:t>
      </w:r>
      <w:proofErr w:type="spellEnd"/>
      <w:r w:rsidRPr="00D74190">
        <w:rPr>
          <w:rStyle w:val="af2"/>
          <w:b w:val="0"/>
          <w:bCs w:val="0"/>
          <w:i/>
          <w:sz w:val="28"/>
        </w:rPr>
        <w:t xml:space="preserve"> &lt;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um</w:t>
      </w:r>
      <w:proofErr w:type="spellEnd"/>
      <w:r w:rsidRPr="00D74190">
        <w:rPr>
          <w:rStyle w:val="af2"/>
          <w:b w:val="0"/>
          <w:bCs w:val="0"/>
          <w:i/>
          <w:sz w:val="28"/>
        </w:rPr>
        <w:t>_</w:t>
      </w:r>
      <w:r w:rsidRPr="00D74190">
        <w:rPr>
          <w:rStyle w:val="af2"/>
          <w:b w:val="0"/>
          <w:bCs w:val="0"/>
          <w:i/>
          <w:sz w:val="28"/>
          <w:lang w:val="en-US"/>
        </w:rPr>
        <w:t>diff</w:t>
      </w:r>
      <w:r w:rsidRPr="00D74190">
        <w:rPr>
          <w:rStyle w:val="af2"/>
          <w:b w:val="0"/>
          <w:bCs w:val="0"/>
          <w:i/>
          <w:sz w:val="28"/>
        </w:rPr>
        <w:t>_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ymb</w:t>
      </w:r>
      <w:proofErr w:type="spellEnd"/>
      <w:r w:rsidRPr="00D74190">
        <w:rPr>
          <w:rStyle w:val="af2"/>
          <w:b w:val="0"/>
          <w:bCs w:val="0"/>
          <w:i/>
          <w:sz w:val="28"/>
        </w:rPr>
        <w:t>) { // Если нашли слово, в котором меньше различных символов</w:t>
      </w:r>
    </w:p>
    <w:p w14:paraId="65E357A8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um_diff_symb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urr_diff_symb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5DA6B87F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word_min_diff_symb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Array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[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];</w:t>
      </w:r>
    </w:p>
    <w:p w14:paraId="6000D2A0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}</w:t>
      </w:r>
    </w:p>
    <w:p w14:paraId="1A9D32F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1BB83A3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++;</w:t>
      </w:r>
    </w:p>
    <w:p w14:paraId="059D403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_plus_one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++;</w:t>
      </w:r>
    </w:p>
    <w:p w14:paraId="7CB4823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33F3B5A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"The first word with minimum number of different symbols: " +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word_min_diff_symb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);</w:t>
      </w:r>
    </w:p>
    <w:p w14:paraId="278D448E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"The number of different symbols in this word: " +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um_diff_symb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);</w:t>
      </w:r>
    </w:p>
    <w:p w14:paraId="718BB07C" w14:textId="77777777" w:rsid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791FB3C5" w14:textId="59173FDC" w:rsidR="00D74190" w:rsidRPr="00D74190" w:rsidRDefault="00D74190" w:rsidP="00D74190">
      <w:pPr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Выполнение задания №5 первого варианта лабораторной работы:</w:t>
      </w:r>
    </w:p>
    <w:p w14:paraId="0CD5977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</w:p>
    <w:p w14:paraId="16FE6808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////////////////////////////////////////////" +</w:t>
      </w:r>
    </w:p>
    <w:p w14:paraId="38E9AC6F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"/// Variant 1, Task num.5: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latin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symbols ///" +</w:t>
      </w:r>
    </w:p>
    <w:p w14:paraId="7788FAA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"////////////////////////////////////////////");</w:t>
      </w:r>
    </w:p>
    <w:p w14:paraId="5D0410A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Enter the n-value = number of words.");</w:t>
      </w:r>
    </w:p>
    <w:p w14:paraId="00000E5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s</w:t>
      </w:r>
      <w:r w:rsidRPr="00D74190">
        <w:rPr>
          <w:rStyle w:val="af2"/>
          <w:b w:val="0"/>
          <w:bCs w:val="0"/>
          <w:i/>
          <w:sz w:val="28"/>
        </w:rPr>
        <w:t xml:space="preserve"> =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myObj</w:t>
      </w:r>
      <w:proofErr w:type="spellEnd"/>
      <w:r w:rsidRPr="00D74190">
        <w:rPr>
          <w:rStyle w:val="af2"/>
          <w:b w:val="0"/>
          <w:bCs w:val="0"/>
          <w:i/>
          <w:sz w:val="28"/>
        </w:rPr>
        <w:t>.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extLine</w:t>
      </w:r>
      <w:proofErr w:type="spellEnd"/>
      <w:r w:rsidRPr="00D74190">
        <w:rPr>
          <w:rStyle w:val="af2"/>
          <w:b w:val="0"/>
          <w:bCs w:val="0"/>
          <w:i/>
          <w:sz w:val="28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</w:rPr>
        <w:t>); // Повторение из предыдущего задания</w:t>
      </w:r>
    </w:p>
    <w:p w14:paraId="1D321AF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try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{</w:t>
      </w:r>
    </w:p>
    <w:p w14:paraId="2641FC0F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n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teger.parse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s);</w:t>
      </w:r>
    </w:p>
    <w:p w14:paraId="4C6F89C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6E05E90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catch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umberFormatExceptio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e) {</w:t>
      </w:r>
    </w:p>
    <w:p w14:paraId="73C9281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Error: You have entered none-integer value. Stopping execution.");</w:t>
      </w:r>
    </w:p>
    <w:p w14:paraId="07144BC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return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30AC058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525C1B80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3297DE15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char[]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glas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{'A', 'E', 'I', 'O', 'U', 'Y', 'a', 'e', '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', 'o', 'u', 'y'};</w:t>
      </w:r>
    </w:p>
    <w:p w14:paraId="072FAAA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char[]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ogl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{'B', 'C', 'D', 'F', 'G', 'H', 'J', 'K', 'L', 'M', 'N', 'P', 'Q', 'R', 'S', 'T', 'V', 'W', 'X', 'Y', 'Z', 'b', 'c', 'd', 'f', 'g', 'h', 'j', 'k', 'l', 'm', 'n', 'p', 'q', 'r', 's', 't', 'v', 'w', 'x', 'y', 'z'};</w:t>
      </w:r>
    </w:p>
    <w:p w14:paraId="4AB21557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tring[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]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_array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new String[n];</w:t>
      </w:r>
    </w:p>
    <w:p w14:paraId="2CE99A8D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lastRenderedPageBreak/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char[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]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hars_not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18DAD4F0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String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ing_not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1E27BA2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boolean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s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751C4DA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d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0;</w:t>
      </w:r>
    </w:p>
    <w:p w14:paraId="59DB7B9F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54226418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!(n==0)) {</w:t>
      </w:r>
    </w:p>
    <w:p w14:paraId="4666C4AF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Enter " + n + " words divided by ' '.");</w:t>
      </w:r>
    </w:p>
    <w:p w14:paraId="6F9450D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words</w:t>
      </w:r>
      <w:proofErr w:type="gramEnd"/>
      <w:r w:rsidRPr="00D74190">
        <w:rPr>
          <w:rStyle w:val="af2"/>
          <w:b w:val="0"/>
          <w:bCs w:val="0"/>
          <w:i/>
          <w:sz w:val="28"/>
        </w:rPr>
        <w:t xml:space="preserve">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myObj</w:t>
      </w:r>
      <w:proofErr w:type="spellEnd"/>
      <w:r w:rsidRPr="00D74190">
        <w:rPr>
          <w:rStyle w:val="af2"/>
          <w:b w:val="0"/>
          <w:bCs w:val="0"/>
          <w:i/>
          <w:sz w:val="28"/>
        </w:rPr>
        <w:t>.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extLine</w:t>
      </w:r>
      <w:proofErr w:type="spellEnd"/>
      <w:r w:rsidRPr="00D74190">
        <w:rPr>
          <w:rStyle w:val="af2"/>
          <w:b w:val="0"/>
          <w:bCs w:val="0"/>
          <w:i/>
          <w:sz w:val="28"/>
        </w:rPr>
        <w:t>(); // Как в предыдущем задании</w:t>
      </w:r>
    </w:p>
    <w:p w14:paraId="27EEAEE3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trArray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words.spli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" ");</w:t>
      </w:r>
    </w:p>
    <w:p w14:paraId="0AB7FF5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4FCAEA38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_plus_one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1;</w:t>
      </w:r>
    </w:p>
    <w:p w14:paraId="368842B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D74190">
        <w:rPr>
          <w:rStyle w:val="af2"/>
          <w:b w:val="0"/>
          <w:bCs w:val="0"/>
          <w:i/>
          <w:sz w:val="28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D74190">
        <w:rPr>
          <w:rStyle w:val="af2"/>
          <w:b w:val="0"/>
          <w:bCs w:val="0"/>
          <w:i/>
          <w:sz w:val="28"/>
        </w:rPr>
        <w:t xml:space="preserve"> </w:t>
      </w:r>
      <w:r w:rsidRPr="00D74190">
        <w:rPr>
          <w:rStyle w:val="af2"/>
          <w:b w:val="0"/>
          <w:bCs w:val="0"/>
          <w:i/>
          <w:sz w:val="28"/>
          <w:lang w:val="en-US"/>
        </w:rPr>
        <w:t>j</w:t>
      </w:r>
      <w:r w:rsidRPr="00D74190">
        <w:rPr>
          <w:rStyle w:val="af2"/>
          <w:b w:val="0"/>
          <w:bCs w:val="0"/>
          <w:i/>
          <w:sz w:val="28"/>
        </w:rPr>
        <w:t xml:space="preserve"> = 0; </w:t>
      </w:r>
      <w:r w:rsidRPr="00D74190">
        <w:rPr>
          <w:rStyle w:val="af2"/>
          <w:b w:val="0"/>
          <w:bCs w:val="0"/>
          <w:i/>
          <w:sz w:val="28"/>
          <w:lang w:val="en-US"/>
        </w:rPr>
        <w:t>j</w:t>
      </w:r>
      <w:r w:rsidRPr="00D74190">
        <w:rPr>
          <w:rStyle w:val="af2"/>
          <w:b w:val="0"/>
          <w:bCs w:val="0"/>
          <w:i/>
          <w:sz w:val="28"/>
        </w:rPr>
        <w:t xml:space="preserve"> &lt; </w:t>
      </w:r>
      <w:r w:rsidRPr="00D74190">
        <w:rPr>
          <w:rStyle w:val="af2"/>
          <w:b w:val="0"/>
          <w:bCs w:val="0"/>
          <w:i/>
          <w:sz w:val="28"/>
          <w:lang w:val="en-US"/>
        </w:rPr>
        <w:t>n</w:t>
      </w:r>
      <w:r w:rsidRPr="00D74190">
        <w:rPr>
          <w:rStyle w:val="af2"/>
          <w:b w:val="0"/>
          <w:bCs w:val="0"/>
          <w:i/>
          <w:sz w:val="28"/>
        </w:rPr>
        <w:t xml:space="preserve">; </w:t>
      </w:r>
      <w:r w:rsidRPr="00D74190">
        <w:rPr>
          <w:rStyle w:val="af2"/>
          <w:b w:val="0"/>
          <w:bCs w:val="0"/>
          <w:i/>
          <w:sz w:val="28"/>
          <w:lang w:val="en-US"/>
        </w:rPr>
        <w:t>j</w:t>
      </w:r>
      <w:r w:rsidRPr="00D74190">
        <w:rPr>
          <w:rStyle w:val="af2"/>
          <w:b w:val="0"/>
          <w:bCs w:val="0"/>
          <w:i/>
          <w:sz w:val="28"/>
        </w:rPr>
        <w:t>++) { // Перебор всех слов</w:t>
      </w:r>
    </w:p>
    <w:p w14:paraId="2474D85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ing_not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Array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[j];</w:t>
      </w:r>
    </w:p>
    <w:p w14:paraId="319CB50F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hars_not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ing_not_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latin.toCharArray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); //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Перевод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слова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в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массив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символов</w:t>
      </w:r>
      <w:proofErr w:type="spellEnd"/>
    </w:p>
    <w:p w14:paraId="63DADB6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sLatin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true;</w:t>
      </w:r>
    </w:p>
    <w:p w14:paraId="5E20389D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t = 0; t &lt;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hars_not_latin.length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; t++) { //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Проверка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,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что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в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слове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только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латинские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буквы</w:t>
      </w:r>
      <w:proofErr w:type="spellEnd"/>
    </w:p>
    <w:p w14:paraId="1528C757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if (!(new String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glas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).contains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ing.valueOf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hars_not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[t]))) &amp; !(new String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ogl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).contains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ing.valueOf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hars_not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[t])))) {</w:t>
      </w:r>
    </w:p>
    <w:p w14:paraId="58740216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sLatin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false;</w:t>
      </w:r>
    </w:p>
    <w:p w14:paraId="7580E9A5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}</w:t>
      </w:r>
    </w:p>
    <w:p w14:paraId="6D904F1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5437BBDD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s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= true) {</w:t>
      </w:r>
    </w:p>
    <w:p w14:paraId="792EED4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_array_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[</w:t>
      </w:r>
      <w:proofErr w:type="spellStart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ind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]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ing_not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18513DB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nd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++;</w:t>
      </w:r>
    </w:p>
    <w:p w14:paraId="7FB89008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667A6FD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_plus_one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++;</w:t>
      </w:r>
    </w:p>
    <w:p w14:paraId="0221DC3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680A9BB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"Number of words only with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symbols = " +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d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);</w:t>
      </w:r>
    </w:p>
    <w:p w14:paraId="7A03FAD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05BA1E23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words_equal_number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0,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ogl_num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0,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glasn_num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0;</w:t>
      </w:r>
    </w:p>
    <w:p w14:paraId="5022E215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char[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]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hars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65481066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String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latin_word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18AA11E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4F7E175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j = 0; j &lt;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d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 j++) {</w:t>
      </w:r>
    </w:p>
    <w:p w14:paraId="3351926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ogl_num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0;</w:t>
      </w:r>
    </w:p>
    <w:p w14:paraId="5B6A960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glasn_num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0;</w:t>
      </w:r>
    </w:p>
    <w:p w14:paraId="230A096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latin_word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_array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[j];</w:t>
      </w:r>
    </w:p>
    <w:p w14:paraId="53183246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hars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latin_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word.toCharArray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); //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Перевод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в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массив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букв</w:t>
      </w:r>
      <w:proofErr w:type="spellEnd"/>
    </w:p>
    <w:p w14:paraId="624D908D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t = 0; t &lt;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latin_word.length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); t++) {</w:t>
      </w:r>
    </w:p>
    <w:p w14:paraId="54AF6B5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new String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glas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).contains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ing.valueOf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hars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[t]))) { //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Проверка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-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гласный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ли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звук</w:t>
      </w:r>
      <w:proofErr w:type="spellEnd"/>
    </w:p>
    <w:p w14:paraId="68B65EBE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glasn_num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++;</w:t>
      </w:r>
    </w:p>
    <w:p w14:paraId="375D9350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}</w:t>
      </w:r>
    </w:p>
    <w:p w14:paraId="1BE93A4F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lastRenderedPageBreak/>
        <w:t xml:space="preserve">    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new String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ogl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).contains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tring.valueOf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hars_lati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[t]))) { //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Проверка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-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согласный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ли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звук</w:t>
      </w:r>
      <w:proofErr w:type="spellEnd"/>
    </w:p>
    <w:p w14:paraId="5D6E9EC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ogl</w:t>
      </w:r>
      <w:proofErr w:type="spellEnd"/>
      <w:r w:rsidRPr="00D74190">
        <w:rPr>
          <w:rStyle w:val="af2"/>
          <w:b w:val="0"/>
          <w:bCs w:val="0"/>
          <w:i/>
          <w:sz w:val="28"/>
        </w:rPr>
        <w:t>_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um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</w:rPr>
        <w:t>++;</w:t>
      </w:r>
    </w:p>
    <w:p w14:paraId="77CED77D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    }</w:t>
      </w:r>
    </w:p>
    <w:p w14:paraId="552DDF6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}</w:t>
      </w:r>
    </w:p>
    <w:p w14:paraId="5BDF6793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D74190">
        <w:rPr>
          <w:rStyle w:val="af2"/>
          <w:b w:val="0"/>
          <w:bCs w:val="0"/>
          <w:i/>
          <w:sz w:val="28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glasn</w:t>
      </w:r>
      <w:proofErr w:type="spellEnd"/>
      <w:r w:rsidRPr="00D74190">
        <w:rPr>
          <w:rStyle w:val="af2"/>
          <w:b w:val="0"/>
          <w:bCs w:val="0"/>
          <w:i/>
          <w:sz w:val="28"/>
        </w:rPr>
        <w:t>_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um</w:t>
      </w:r>
      <w:proofErr w:type="spellEnd"/>
      <w:r w:rsidRPr="00D74190">
        <w:rPr>
          <w:rStyle w:val="af2"/>
          <w:b w:val="0"/>
          <w:bCs w:val="0"/>
          <w:i/>
          <w:sz w:val="28"/>
        </w:rPr>
        <w:t xml:space="preserve"> =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ogl</w:t>
      </w:r>
      <w:proofErr w:type="spellEnd"/>
      <w:r w:rsidRPr="00D74190">
        <w:rPr>
          <w:rStyle w:val="af2"/>
          <w:b w:val="0"/>
          <w:bCs w:val="0"/>
          <w:i/>
          <w:sz w:val="28"/>
        </w:rPr>
        <w:t>_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um</w:t>
      </w:r>
      <w:proofErr w:type="spellEnd"/>
      <w:r w:rsidRPr="00D74190">
        <w:rPr>
          <w:rStyle w:val="af2"/>
          <w:b w:val="0"/>
          <w:bCs w:val="0"/>
          <w:i/>
          <w:sz w:val="28"/>
        </w:rPr>
        <w:t>) { // Проверка равенства гласных и согласных звуков</w:t>
      </w:r>
    </w:p>
    <w:p w14:paraId="24955C5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words_equal_number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++;</w:t>
      </w:r>
    </w:p>
    <w:p w14:paraId="1104BC65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7DBC1E0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34D98468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"Number of words with equal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ogl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and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glas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: " +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words_equal_number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);</w:t>
      </w:r>
    </w:p>
    <w:p w14:paraId="17B95FB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3D9A232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r w:rsidRPr="00D74190">
        <w:rPr>
          <w:rStyle w:val="af2"/>
          <w:b w:val="0"/>
          <w:bCs w:val="0"/>
          <w:i/>
          <w:sz w:val="28"/>
        </w:rPr>
        <w:t xml:space="preserve">// Вывод фамилии, даты получения задания, даты выполнения задания в формате </w:t>
      </w:r>
      <w:r w:rsidRPr="00D74190">
        <w:rPr>
          <w:rStyle w:val="af2"/>
          <w:b w:val="0"/>
          <w:bCs w:val="0"/>
          <w:i/>
          <w:sz w:val="28"/>
          <w:lang w:val="en-US"/>
        </w:rPr>
        <w:t>Date</w:t>
      </w:r>
      <w:r w:rsidRPr="00D74190">
        <w:rPr>
          <w:rStyle w:val="af2"/>
          <w:b w:val="0"/>
          <w:bCs w:val="0"/>
          <w:i/>
          <w:sz w:val="28"/>
        </w:rPr>
        <w:t>, как на писано в задании</w:t>
      </w:r>
    </w:p>
    <w:p w14:paraId="5D43A566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Bychkov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");</w:t>
      </w:r>
    </w:p>
    <w:p w14:paraId="072D1B2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20.01.2023 13:00");</w:t>
      </w:r>
    </w:p>
    <w:p w14:paraId="6877DD5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Date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complete_date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new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Date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1677319200000L);</w:t>
      </w:r>
    </w:p>
    <w:p w14:paraId="59725C1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spellStart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complete_date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);</w:t>
      </w:r>
    </w:p>
    <w:p w14:paraId="1342EABF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09344A73" w14:textId="108350F3" w:rsidR="00D74190" w:rsidRPr="00D74190" w:rsidRDefault="00D74190" w:rsidP="00D74190">
      <w:pPr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Выполнение задания №4 второго варианта лабораторной работы:</w:t>
      </w:r>
    </w:p>
    <w:p w14:paraId="3618E5EF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</w:p>
    <w:p w14:paraId="7439D897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////////////////////////////////////////////" +</w:t>
      </w:r>
    </w:p>
    <w:p w14:paraId="6A36FFB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"/// Variant 2, Task num.4: row sum ///" +</w:t>
      </w:r>
    </w:p>
    <w:p w14:paraId="5AFD91E8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"////////////////////////////////////////////");</w:t>
      </w:r>
    </w:p>
    <w:p w14:paraId="4CD35D7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63B5F63F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Enter the n-value = size of square matrix.");</w:t>
      </w:r>
    </w:p>
    <w:p w14:paraId="56B4C26D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s =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myObj.nextLine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);</w:t>
      </w:r>
    </w:p>
    <w:p w14:paraId="6F93ACE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try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{</w:t>
      </w:r>
    </w:p>
    <w:p w14:paraId="0F5C396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n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teger.parse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s);</w:t>
      </w:r>
    </w:p>
    <w:p w14:paraId="60134CC8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5F75741D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catch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umberFormatExceptio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e) {</w:t>
      </w:r>
    </w:p>
    <w:p w14:paraId="37F4661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Error: You have entered none-integer value. Stopping execution.");</w:t>
      </w:r>
    </w:p>
    <w:p w14:paraId="35FE176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return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;</w:t>
      </w:r>
    </w:p>
    <w:p w14:paraId="6FD41B4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3727B60F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09801EB7" w14:textId="77777777" w:rsidR="00D74190" w:rsidRPr="00F57747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double</w:t>
      </w:r>
      <w:r w:rsidRPr="00F57747">
        <w:rPr>
          <w:rStyle w:val="af2"/>
          <w:b w:val="0"/>
          <w:bCs w:val="0"/>
          <w:i/>
          <w:sz w:val="28"/>
        </w:rPr>
        <w:t>[</w:t>
      </w:r>
      <w:proofErr w:type="gramEnd"/>
      <w:r w:rsidRPr="00F57747">
        <w:rPr>
          <w:rStyle w:val="af2"/>
          <w:b w:val="0"/>
          <w:bCs w:val="0"/>
          <w:i/>
          <w:sz w:val="28"/>
        </w:rPr>
        <w:t xml:space="preserve">][] </w:t>
      </w:r>
      <w:r w:rsidRPr="00D74190">
        <w:rPr>
          <w:rStyle w:val="af2"/>
          <w:b w:val="0"/>
          <w:bCs w:val="0"/>
          <w:i/>
          <w:sz w:val="28"/>
          <w:lang w:val="en-US"/>
        </w:rPr>
        <w:t>matrix</w:t>
      </w:r>
      <w:r w:rsidRPr="00F57747">
        <w:rPr>
          <w:rStyle w:val="af2"/>
          <w:b w:val="0"/>
          <w:bCs w:val="0"/>
          <w:i/>
          <w:sz w:val="28"/>
        </w:rPr>
        <w:t xml:space="preserve"> = </w:t>
      </w:r>
      <w:r w:rsidRPr="00D74190">
        <w:rPr>
          <w:rStyle w:val="af2"/>
          <w:b w:val="0"/>
          <w:bCs w:val="0"/>
          <w:i/>
          <w:sz w:val="28"/>
          <w:lang w:val="en-US"/>
        </w:rPr>
        <w:t>new</w:t>
      </w:r>
      <w:r w:rsidRPr="00F57747">
        <w:rPr>
          <w:rStyle w:val="af2"/>
          <w:b w:val="0"/>
          <w:bCs w:val="0"/>
          <w:i/>
          <w:sz w:val="28"/>
        </w:rPr>
        <w:t xml:space="preserve"> </w:t>
      </w:r>
      <w:r w:rsidRPr="00D74190">
        <w:rPr>
          <w:rStyle w:val="af2"/>
          <w:b w:val="0"/>
          <w:bCs w:val="0"/>
          <w:i/>
          <w:sz w:val="28"/>
          <w:lang w:val="en-US"/>
        </w:rPr>
        <w:t>double</w:t>
      </w:r>
      <w:r w:rsidRPr="00F57747">
        <w:rPr>
          <w:rStyle w:val="af2"/>
          <w:b w:val="0"/>
          <w:bCs w:val="0"/>
          <w:i/>
          <w:sz w:val="28"/>
        </w:rPr>
        <w:t>[</w:t>
      </w:r>
      <w:r w:rsidRPr="00D74190">
        <w:rPr>
          <w:rStyle w:val="af2"/>
          <w:b w:val="0"/>
          <w:bCs w:val="0"/>
          <w:i/>
          <w:sz w:val="28"/>
          <w:lang w:val="en-US"/>
        </w:rPr>
        <w:t>n</w:t>
      </w:r>
      <w:r w:rsidRPr="00F57747">
        <w:rPr>
          <w:rStyle w:val="af2"/>
          <w:b w:val="0"/>
          <w:bCs w:val="0"/>
          <w:i/>
          <w:sz w:val="28"/>
        </w:rPr>
        <w:t>][</w:t>
      </w:r>
      <w:r w:rsidRPr="00D74190">
        <w:rPr>
          <w:rStyle w:val="af2"/>
          <w:b w:val="0"/>
          <w:bCs w:val="0"/>
          <w:i/>
          <w:sz w:val="28"/>
          <w:lang w:val="en-US"/>
        </w:rPr>
        <w:t>n</w:t>
      </w:r>
      <w:r w:rsidRPr="00F57747">
        <w:rPr>
          <w:rStyle w:val="af2"/>
          <w:b w:val="0"/>
          <w:bCs w:val="0"/>
          <w:i/>
          <w:sz w:val="28"/>
        </w:rPr>
        <w:t>]; // Определение пустого квадратного массива</w:t>
      </w:r>
    </w:p>
    <w:p w14:paraId="13270DF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F57747">
        <w:rPr>
          <w:rStyle w:val="af2"/>
          <w:b w:val="0"/>
          <w:bCs w:val="0"/>
          <w:i/>
          <w:sz w:val="28"/>
        </w:rPr>
        <w:t xml:space="preserve">        </w:t>
      </w:r>
      <w:r w:rsidRPr="00D74190">
        <w:rPr>
          <w:rStyle w:val="af2"/>
          <w:b w:val="0"/>
          <w:bCs w:val="0"/>
          <w:i/>
          <w:sz w:val="28"/>
          <w:lang w:val="en-US"/>
        </w:rPr>
        <w:t xml:space="preserve">Random r = new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Random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);</w:t>
      </w:r>
    </w:p>
    <w:p w14:paraId="5C4FEBD6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boolean</w:t>
      </w:r>
      <w:proofErr w:type="spellEnd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first_pos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false,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econd_pos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false;</w:t>
      </w:r>
    </w:p>
    <w:p w14:paraId="01175D8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double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elements_sum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0;</w:t>
      </w:r>
    </w:p>
    <w:p w14:paraId="786C471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6CEFC333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j = 0; j &lt;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matrix.length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; j++) {</w:t>
      </w:r>
    </w:p>
    <w:p w14:paraId="4520675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first_pos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false;</w:t>
      </w:r>
    </w:p>
    <w:p w14:paraId="0729A9D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lastRenderedPageBreak/>
        <w:t xml:space="preserve">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econd_pos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false;</w:t>
      </w:r>
    </w:p>
    <w:p w14:paraId="64661F4E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t = 0; t &lt; matrix[j].length; t++) {</w:t>
      </w:r>
    </w:p>
    <w:p w14:paraId="3CCBF0FE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matrix</w:t>
      </w:r>
      <w:r w:rsidRPr="00D74190">
        <w:rPr>
          <w:rStyle w:val="af2"/>
          <w:b w:val="0"/>
          <w:bCs w:val="0"/>
          <w:i/>
          <w:sz w:val="28"/>
        </w:rPr>
        <w:t>[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j</w:t>
      </w:r>
      <w:r w:rsidRPr="00D74190">
        <w:rPr>
          <w:rStyle w:val="af2"/>
          <w:b w:val="0"/>
          <w:bCs w:val="0"/>
          <w:i/>
          <w:sz w:val="28"/>
        </w:rPr>
        <w:t>][</w:t>
      </w:r>
      <w:r w:rsidRPr="00D74190">
        <w:rPr>
          <w:rStyle w:val="af2"/>
          <w:b w:val="0"/>
          <w:bCs w:val="0"/>
          <w:i/>
          <w:sz w:val="28"/>
          <w:lang w:val="en-US"/>
        </w:rPr>
        <w:t>t</w:t>
      </w:r>
      <w:r w:rsidRPr="00D74190">
        <w:rPr>
          <w:rStyle w:val="af2"/>
          <w:b w:val="0"/>
          <w:bCs w:val="0"/>
          <w:i/>
          <w:sz w:val="28"/>
        </w:rPr>
        <w:t>] = -</w:t>
      </w:r>
      <w:r w:rsidRPr="00D74190">
        <w:rPr>
          <w:rStyle w:val="af2"/>
          <w:b w:val="0"/>
          <w:bCs w:val="0"/>
          <w:i/>
          <w:sz w:val="28"/>
          <w:lang w:val="en-US"/>
        </w:rPr>
        <w:t>n</w:t>
      </w:r>
      <w:r w:rsidRPr="00D74190">
        <w:rPr>
          <w:rStyle w:val="af2"/>
          <w:b w:val="0"/>
          <w:bCs w:val="0"/>
          <w:i/>
          <w:sz w:val="28"/>
        </w:rPr>
        <w:t xml:space="preserve"> + </w:t>
      </w:r>
      <w:r w:rsidRPr="00D74190">
        <w:rPr>
          <w:rStyle w:val="af2"/>
          <w:b w:val="0"/>
          <w:bCs w:val="0"/>
          <w:i/>
          <w:sz w:val="28"/>
          <w:lang w:val="en-US"/>
        </w:rPr>
        <w:t>r</w:t>
      </w:r>
      <w:r w:rsidRPr="00D74190">
        <w:rPr>
          <w:rStyle w:val="af2"/>
          <w:b w:val="0"/>
          <w:bCs w:val="0"/>
          <w:i/>
          <w:sz w:val="28"/>
        </w:rPr>
        <w:t>.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nextDouble</w:t>
      </w:r>
      <w:proofErr w:type="spellEnd"/>
      <w:r w:rsidRPr="00D74190">
        <w:rPr>
          <w:rStyle w:val="af2"/>
          <w:b w:val="0"/>
          <w:bCs w:val="0"/>
          <w:i/>
          <w:sz w:val="28"/>
        </w:rPr>
        <w:t>() * (</w:t>
      </w:r>
      <w:r w:rsidRPr="00D74190">
        <w:rPr>
          <w:rStyle w:val="af2"/>
          <w:b w:val="0"/>
          <w:bCs w:val="0"/>
          <w:i/>
          <w:sz w:val="28"/>
          <w:lang w:val="en-US"/>
        </w:rPr>
        <w:t>n</w:t>
      </w:r>
      <w:r w:rsidRPr="00D74190">
        <w:rPr>
          <w:rStyle w:val="af2"/>
          <w:b w:val="0"/>
          <w:bCs w:val="0"/>
          <w:i/>
          <w:sz w:val="28"/>
        </w:rPr>
        <w:t xml:space="preserve"> - (-</w:t>
      </w:r>
      <w:r w:rsidRPr="00D74190">
        <w:rPr>
          <w:rStyle w:val="af2"/>
          <w:b w:val="0"/>
          <w:bCs w:val="0"/>
          <w:i/>
          <w:sz w:val="28"/>
          <w:lang w:val="en-US"/>
        </w:rPr>
        <w:t>n</w:t>
      </w:r>
      <w:r w:rsidRPr="00D74190">
        <w:rPr>
          <w:rStyle w:val="af2"/>
          <w:b w:val="0"/>
          <w:bCs w:val="0"/>
          <w:i/>
          <w:sz w:val="28"/>
        </w:rPr>
        <w:t>)); // Генерация вещественного числа в диапазоне от -</w:t>
      </w:r>
      <w:r w:rsidRPr="00D74190">
        <w:rPr>
          <w:rStyle w:val="af2"/>
          <w:b w:val="0"/>
          <w:bCs w:val="0"/>
          <w:i/>
          <w:sz w:val="28"/>
          <w:lang w:val="en-US"/>
        </w:rPr>
        <w:t>n</w:t>
      </w:r>
      <w:r w:rsidRPr="00D74190">
        <w:rPr>
          <w:rStyle w:val="af2"/>
          <w:b w:val="0"/>
          <w:bCs w:val="0"/>
          <w:i/>
          <w:sz w:val="28"/>
        </w:rPr>
        <w:t xml:space="preserve"> до </w:t>
      </w:r>
      <w:r w:rsidRPr="00D74190">
        <w:rPr>
          <w:rStyle w:val="af2"/>
          <w:b w:val="0"/>
          <w:bCs w:val="0"/>
          <w:i/>
          <w:sz w:val="28"/>
          <w:lang w:val="en-US"/>
        </w:rPr>
        <w:t>n</w:t>
      </w:r>
    </w:p>
    <w:p w14:paraId="76E90B33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matrix[j][t]);</w:t>
      </w:r>
    </w:p>
    <w:p w14:paraId="655F95F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D74190">
        <w:rPr>
          <w:rStyle w:val="af2"/>
          <w:b w:val="0"/>
          <w:bCs w:val="0"/>
          <w:i/>
          <w:sz w:val="28"/>
        </w:rPr>
        <w:t xml:space="preserve"> (</w:t>
      </w:r>
      <w:r w:rsidRPr="00D74190">
        <w:rPr>
          <w:rStyle w:val="af2"/>
          <w:b w:val="0"/>
          <w:bCs w:val="0"/>
          <w:i/>
          <w:sz w:val="28"/>
          <w:lang w:val="en-US"/>
        </w:rPr>
        <w:t>matrix</w:t>
      </w:r>
      <w:r w:rsidRPr="00D74190">
        <w:rPr>
          <w:rStyle w:val="af2"/>
          <w:b w:val="0"/>
          <w:bCs w:val="0"/>
          <w:i/>
          <w:sz w:val="28"/>
        </w:rPr>
        <w:t>[</w:t>
      </w:r>
      <w:r w:rsidRPr="00D74190">
        <w:rPr>
          <w:rStyle w:val="af2"/>
          <w:b w:val="0"/>
          <w:bCs w:val="0"/>
          <w:i/>
          <w:sz w:val="28"/>
          <w:lang w:val="en-US"/>
        </w:rPr>
        <w:t>j</w:t>
      </w:r>
      <w:r w:rsidRPr="00D74190">
        <w:rPr>
          <w:rStyle w:val="af2"/>
          <w:b w:val="0"/>
          <w:bCs w:val="0"/>
          <w:i/>
          <w:sz w:val="28"/>
        </w:rPr>
        <w:t>][</w:t>
      </w:r>
      <w:r w:rsidRPr="00D74190">
        <w:rPr>
          <w:rStyle w:val="af2"/>
          <w:b w:val="0"/>
          <w:bCs w:val="0"/>
          <w:i/>
          <w:sz w:val="28"/>
          <w:lang w:val="en-US"/>
        </w:rPr>
        <w:t>t</w:t>
      </w:r>
      <w:r w:rsidRPr="00D74190">
        <w:rPr>
          <w:rStyle w:val="af2"/>
          <w:b w:val="0"/>
          <w:bCs w:val="0"/>
          <w:i/>
          <w:sz w:val="28"/>
        </w:rPr>
        <w:t>]&gt;0) { // Нахождение первого и последнего положительного числа среди элементов каждой строки</w:t>
      </w:r>
    </w:p>
    <w:p w14:paraId="1F08267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first_pos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= false) {</w:t>
      </w:r>
    </w:p>
    <w:p w14:paraId="16B8EDB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first_pos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true;</w:t>
      </w:r>
    </w:p>
    <w:p w14:paraId="4F834AD5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    }</w:t>
      </w:r>
    </w:p>
    <w:p w14:paraId="7ADABBA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else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if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first_pos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= true &amp;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econd_pos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= false) {</w:t>
      </w:r>
    </w:p>
    <w:p w14:paraId="345E9DB6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        second</w:t>
      </w:r>
      <w:r w:rsidRPr="00D74190">
        <w:rPr>
          <w:rStyle w:val="af2"/>
          <w:b w:val="0"/>
          <w:bCs w:val="0"/>
          <w:i/>
          <w:sz w:val="28"/>
        </w:rPr>
        <w:t>_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pos</w:t>
      </w:r>
      <w:proofErr w:type="spellEnd"/>
      <w:r w:rsidRPr="00D74190">
        <w:rPr>
          <w:rStyle w:val="af2"/>
          <w:b w:val="0"/>
          <w:bCs w:val="0"/>
          <w:i/>
          <w:sz w:val="28"/>
        </w:rPr>
        <w:t xml:space="preserve"> = </w:t>
      </w:r>
      <w:r w:rsidRPr="00D74190">
        <w:rPr>
          <w:rStyle w:val="af2"/>
          <w:b w:val="0"/>
          <w:bCs w:val="0"/>
          <w:i/>
          <w:sz w:val="28"/>
          <w:lang w:val="en-US"/>
        </w:rPr>
        <w:t>true</w:t>
      </w:r>
      <w:r w:rsidRPr="00D74190">
        <w:rPr>
          <w:rStyle w:val="af2"/>
          <w:b w:val="0"/>
          <w:bCs w:val="0"/>
          <w:i/>
          <w:sz w:val="28"/>
        </w:rPr>
        <w:t>;</w:t>
      </w:r>
    </w:p>
    <w:p w14:paraId="2CD51C1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        }</w:t>
      </w:r>
    </w:p>
    <w:p w14:paraId="06A2A6E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    }</w:t>
      </w:r>
    </w:p>
    <w:p w14:paraId="28EA710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D74190">
        <w:rPr>
          <w:rStyle w:val="af2"/>
          <w:b w:val="0"/>
          <w:bCs w:val="0"/>
          <w:i/>
          <w:sz w:val="28"/>
        </w:rPr>
        <w:t xml:space="preserve"> (</w:t>
      </w:r>
      <w:r w:rsidRPr="00D74190">
        <w:rPr>
          <w:rStyle w:val="af2"/>
          <w:b w:val="0"/>
          <w:bCs w:val="0"/>
          <w:i/>
          <w:sz w:val="28"/>
          <w:lang w:val="en-US"/>
        </w:rPr>
        <w:t>matrix</w:t>
      </w:r>
      <w:r w:rsidRPr="00D74190">
        <w:rPr>
          <w:rStyle w:val="af2"/>
          <w:b w:val="0"/>
          <w:bCs w:val="0"/>
          <w:i/>
          <w:sz w:val="28"/>
        </w:rPr>
        <w:t>[</w:t>
      </w:r>
      <w:r w:rsidRPr="00D74190">
        <w:rPr>
          <w:rStyle w:val="af2"/>
          <w:b w:val="0"/>
          <w:bCs w:val="0"/>
          <w:i/>
          <w:sz w:val="28"/>
          <w:lang w:val="en-US"/>
        </w:rPr>
        <w:t>j</w:t>
      </w:r>
      <w:r w:rsidRPr="00D74190">
        <w:rPr>
          <w:rStyle w:val="af2"/>
          <w:b w:val="0"/>
          <w:bCs w:val="0"/>
          <w:i/>
          <w:sz w:val="28"/>
        </w:rPr>
        <w:t>][</w:t>
      </w:r>
      <w:r w:rsidRPr="00D74190">
        <w:rPr>
          <w:rStyle w:val="af2"/>
          <w:b w:val="0"/>
          <w:bCs w:val="0"/>
          <w:i/>
          <w:sz w:val="28"/>
          <w:lang w:val="en-US"/>
        </w:rPr>
        <w:t>t</w:t>
      </w:r>
      <w:r w:rsidRPr="00D74190">
        <w:rPr>
          <w:rStyle w:val="af2"/>
          <w:b w:val="0"/>
          <w:bCs w:val="0"/>
          <w:i/>
          <w:sz w:val="28"/>
        </w:rPr>
        <w:t>]&lt;0) { // Поиск и суммирование отрицательных чисел каждой строки</w:t>
      </w:r>
    </w:p>
    <w:p w14:paraId="44FF8D8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if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 (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first_pos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= true &amp;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second_pos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= false) {</w:t>
      </w:r>
    </w:p>
    <w:p w14:paraId="1AE49E4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       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elements_sum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=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elements_sum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+ matrix[j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][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t];</w:t>
      </w:r>
    </w:p>
    <w:p w14:paraId="4F97D7E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    }</w:t>
      </w:r>
    </w:p>
    <w:p w14:paraId="0F42FD9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}</w:t>
      </w:r>
    </w:p>
    <w:p w14:paraId="1807F5B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046AD94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121E6A8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The matrix: ");</w:t>
      </w:r>
    </w:p>
    <w:p w14:paraId="33E9D945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(</w:t>
      </w:r>
      <w:proofErr w:type="spellStart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j=0; j&lt;n; j++){</w:t>
      </w:r>
    </w:p>
    <w:p w14:paraId="2D40FB3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(</w:t>
      </w:r>
      <w:proofErr w:type="spellStart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t=0; t&lt;n ; t++){</w:t>
      </w:r>
    </w:p>
    <w:p w14:paraId="30F15973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matrix[j][t]+" ");</w:t>
      </w:r>
    </w:p>
    <w:p w14:paraId="360151A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6BA6CC2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);</w:t>
      </w:r>
    </w:p>
    <w:p w14:paraId="78F22B56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7D756D2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"Sum of elements: " +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elements_sum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);</w:t>
      </w:r>
    </w:p>
    <w:p w14:paraId="1CE9C5E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18C52A29" w14:textId="1BA59449" w:rsidR="00D74190" w:rsidRDefault="00D74190" w:rsidP="00D74190">
      <w:pPr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Выполнение задания №5 второго варианта лабораторной работы:</w:t>
      </w:r>
    </w:p>
    <w:p w14:paraId="212EEE8E" w14:textId="77777777" w:rsidR="00D74190" w:rsidRPr="00D74190" w:rsidRDefault="00D74190" w:rsidP="00D74190">
      <w:pPr>
        <w:ind w:firstLine="709"/>
        <w:jc w:val="both"/>
        <w:rPr>
          <w:rStyle w:val="af2"/>
          <w:b w:val="0"/>
          <w:bCs w:val="0"/>
          <w:i/>
          <w:sz w:val="28"/>
        </w:rPr>
      </w:pPr>
    </w:p>
    <w:p w14:paraId="38F82801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////////////////////////////////////////////" +</w:t>
      </w:r>
    </w:p>
    <w:p w14:paraId="23237912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"/// Variant 2, Task num.5: transpose ///" +</w:t>
      </w:r>
    </w:p>
    <w:p w14:paraId="22E85EB0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"////////////////////////////////////////////");</w:t>
      </w:r>
    </w:p>
    <w:p w14:paraId="478553C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double[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][] transposed = new double[n][n];</w:t>
      </w:r>
    </w:p>
    <w:p w14:paraId="60EC3BA8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</w:p>
    <w:p w14:paraId="61B97C9D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(</w:t>
      </w:r>
      <w:proofErr w:type="spellStart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j=0; j&lt;n ; j++){</w:t>
      </w:r>
    </w:p>
    <w:p w14:paraId="23EE720C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(</w:t>
      </w:r>
      <w:proofErr w:type="spellStart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t=0; t&lt;n ; t++){</w:t>
      </w:r>
    </w:p>
    <w:p w14:paraId="0D99F620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transposed[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 xml:space="preserve">j][t]=matrix[t][j]; // </w:t>
      </w:r>
      <w:proofErr w:type="spellStart"/>
      <w:r w:rsidRPr="00D74190">
        <w:rPr>
          <w:rStyle w:val="af2"/>
          <w:b w:val="0"/>
          <w:bCs w:val="0"/>
          <w:i/>
          <w:sz w:val="28"/>
          <w:lang w:val="en-US"/>
        </w:rPr>
        <w:t>Транспонирование</w:t>
      </w:r>
      <w:proofErr w:type="spellEnd"/>
    </w:p>
    <w:p w14:paraId="6683F334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6F15F9F7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39235E0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"The transposed matrix: ");</w:t>
      </w:r>
    </w:p>
    <w:p w14:paraId="1CDB48ED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(</w:t>
      </w:r>
      <w:proofErr w:type="spellStart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j=0; j&lt;n ; j++){</w:t>
      </w:r>
    </w:p>
    <w:p w14:paraId="238974C8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lastRenderedPageBreak/>
        <w:t xml:space="preserve">            </w:t>
      </w:r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for(</w:t>
      </w:r>
      <w:proofErr w:type="spellStart"/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 xml:space="preserve"> t=0; t&lt;n ; t++){</w:t>
      </w:r>
    </w:p>
    <w:p w14:paraId="6B51D779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transposed[j][t]+" ");</w:t>
      </w:r>
    </w:p>
    <w:p w14:paraId="3DC42D5A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}</w:t>
      </w:r>
    </w:p>
    <w:p w14:paraId="2A0C9ADB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    </w:t>
      </w:r>
      <w:proofErr w:type="spellStart"/>
      <w:proofErr w:type="gramStart"/>
      <w:r w:rsidRPr="00D74190">
        <w:rPr>
          <w:rStyle w:val="af2"/>
          <w:b w:val="0"/>
          <w:bCs w:val="0"/>
          <w:i/>
          <w:sz w:val="28"/>
          <w:lang w:val="en-US"/>
        </w:rPr>
        <w:t>System.out.println</w:t>
      </w:r>
      <w:proofErr w:type="spellEnd"/>
      <w:r w:rsidRPr="00D74190">
        <w:rPr>
          <w:rStyle w:val="af2"/>
          <w:b w:val="0"/>
          <w:bCs w:val="0"/>
          <w:i/>
          <w:sz w:val="28"/>
          <w:lang w:val="en-US"/>
        </w:rPr>
        <w:t>(</w:t>
      </w:r>
      <w:proofErr w:type="gramEnd"/>
      <w:r w:rsidRPr="00D74190">
        <w:rPr>
          <w:rStyle w:val="af2"/>
          <w:b w:val="0"/>
          <w:bCs w:val="0"/>
          <w:i/>
          <w:sz w:val="28"/>
          <w:lang w:val="en-US"/>
        </w:rPr>
        <w:t>);</w:t>
      </w:r>
    </w:p>
    <w:p w14:paraId="409D9023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    }</w:t>
      </w:r>
    </w:p>
    <w:p w14:paraId="77AF5A9D" w14:textId="77777777" w:rsidR="00D74190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 xml:space="preserve">    }</w:t>
      </w:r>
    </w:p>
    <w:p w14:paraId="0164C8FF" w14:textId="1D343951" w:rsidR="003F7282" w:rsidRPr="00D74190" w:rsidRDefault="00D74190" w:rsidP="00D74190">
      <w:pPr>
        <w:rPr>
          <w:rStyle w:val="af2"/>
          <w:b w:val="0"/>
          <w:bCs w:val="0"/>
          <w:i/>
          <w:sz w:val="28"/>
          <w:lang w:val="en-US"/>
        </w:rPr>
      </w:pPr>
      <w:r w:rsidRPr="00D74190">
        <w:rPr>
          <w:rStyle w:val="af2"/>
          <w:b w:val="0"/>
          <w:bCs w:val="0"/>
          <w:i/>
          <w:sz w:val="28"/>
          <w:lang w:val="en-US"/>
        </w:rPr>
        <w:t>}</w:t>
      </w:r>
    </w:p>
    <w:p w14:paraId="2817355F" w14:textId="216F1066" w:rsidR="007C61AF" w:rsidRPr="003F7282" w:rsidRDefault="007C61AF" w:rsidP="003F7282">
      <w:pPr>
        <w:rPr>
          <w:rStyle w:val="af2"/>
          <w:b w:val="0"/>
          <w:bCs w:val="0"/>
          <w:sz w:val="18"/>
          <w:lang w:val="en-US"/>
        </w:rPr>
      </w:pPr>
      <w:r w:rsidRPr="004D0A5B">
        <w:rPr>
          <w:rStyle w:val="af2"/>
          <w:b w:val="0"/>
          <w:bCs w:val="0"/>
          <w:lang w:val="en-US"/>
        </w:rPr>
        <w:br w:type="page"/>
      </w:r>
    </w:p>
    <w:p w14:paraId="4B885E22" w14:textId="097A77D0" w:rsidR="00272009" w:rsidRDefault="00140C60" w:rsidP="00C211B1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Заключение</w:t>
      </w:r>
    </w:p>
    <w:p w14:paraId="062AF57A" w14:textId="55686708" w:rsidR="00272009" w:rsidRPr="00272009" w:rsidRDefault="00C211B1" w:rsidP="00C211B1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В процессе выполнения </w:t>
      </w:r>
      <w:r w:rsidRPr="003703ED">
        <w:rPr>
          <w:rStyle w:val="af2"/>
          <w:b w:val="0"/>
          <w:bCs w:val="0"/>
        </w:rPr>
        <w:t xml:space="preserve">лабораторной работы </w:t>
      </w:r>
      <w:r>
        <w:rPr>
          <w:rStyle w:val="af2"/>
          <w:b w:val="0"/>
          <w:bCs w:val="0"/>
        </w:rPr>
        <w:t>были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>сформированы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>навыки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 xml:space="preserve">использования арифметических операций при работе с языком программирования </w:t>
      </w:r>
      <w:r>
        <w:rPr>
          <w:rStyle w:val="af2"/>
          <w:b w:val="0"/>
          <w:bCs w:val="0"/>
          <w:lang w:val="en-US"/>
        </w:rPr>
        <w:t>java</w:t>
      </w:r>
      <w:r>
        <w:rPr>
          <w:rStyle w:val="af2"/>
          <w:b w:val="0"/>
          <w:bCs w:val="0"/>
        </w:rPr>
        <w:t>, были изучены соответствующие синтаксические конструкции и особенности работы.</w:t>
      </w:r>
    </w:p>
    <w:sectPr w:rsidR="00272009" w:rsidRPr="00272009" w:rsidSect="00140C60">
      <w:headerReference w:type="default" r:id="rId9"/>
      <w:footerReference w:type="first" r:id="rId10"/>
      <w:pgSz w:w="11906" w:h="16838"/>
      <w:pgMar w:top="1134" w:right="851" w:bottom="1134" w:left="1701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0837F7" w14:textId="77777777" w:rsidR="00EF39AC" w:rsidRDefault="00EF39AC">
      <w:r>
        <w:separator/>
      </w:r>
    </w:p>
  </w:endnote>
  <w:endnote w:type="continuationSeparator" w:id="0">
    <w:p w14:paraId="1DFF407F" w14:textId="77777777" w:rsidR="00EF39AC" w:rsidRDefault="00EF39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EF2B45" w14:textId="77777777" w:rsidR="00140C60" w:rsidRDefault="00140C60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8FDFE1" w14:textId="77777777" w:rsidR="00EF39AC" w:rsidRDefault="00EF39AC">
      <w:r>
        <w:separator/>
      </w:r>
    </w:p>
  </w:footnote>
  <w:footnote w:type="continuationSeparator" w:id="0">
    <w:p w14:paraId="1A7A5FF3" w14:textId="77777777" w:rsidR="00EF39AC" w:rsidRDefault="00EF39A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50396A" w14:textId="77777777" w:rsidR="00EB3384" w:rsidRDefault="00EB3384">
    <w:pPr>
      <w:pStyle w:val="a5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423ADB"/>
    <w:multiLevelType w:val="hybridMultilevel"/>
    <w:tmpl w:val="4038275C"/>
    <w:lvl w:ilvl="0" w:tplc="966E662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62132F08"/>
    <w:multiLevelType w:val="hybridMultilevel"/>
    <w:tmpl w:val="37644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0F19"/>
    <w:rsid w:val="00034D5E"/>
    <w:rsid w:val="000447A8"/>
    <w:rsid w:val="00072E4E"/>
    <w:rsid w:val="00081A66"/>
    <w:rsid w:val="000A3D06"/>
    <w:rsid w:val="00140C60"/>
    <w:rsid w:val="001557C8"/>
    <w:rsid w:val="0019522E"/>
    <w:rsid w:val="00197467"/>
    <w:rsid w:val="001C18FC"/>
    <w:rsid w:val="001C4CCA"/>
    <w:rsid w:val="00272009"/>
    <w:rsid w:val="002C6376"/>
    <w:rsid w:val="002E3981"/>
    <w:rsid w:val="002F12DB"/>
    <w:rsid w:val="003102CD"/>
    <w:rsid w:val="00362143"/>
    <w:rsid w:val="003703ED"/>
    <w:rsid w:val="00375465"/>
    <w:rsid w:val="003B225E"/>
    <w:rsid w:val="003C1F7F"/>
    <w:rsid w:val="003D30A6"/>
    <w:rsid w:val="003D3615"/>
    <w:rsid w:val="003F7282"/>
    <w:rsid w:val="00440F0A"/>
    <w:rsid w:val="00452407"/>
    <w:rsid w:val="004765B5"/>
    <w:rsid w:val="00481E50"/>
    <w:rsid w:val="004D0A5B"/>
    <w:rsid w:val="004D20EB"/>
    <w:rsid w:val="004D2D19"/>
    <w:rsid w:val="004E2696"/>
    <w:rsid w:val="00502CDD"/>
    <w:rsid w:val="005167A8"/>
    <w:rsid w:val="005331A7"/>
    <w:rsid w:val="00545E4B"/>
    <w:rsid w:val="00561A19"/>
    <w:rsid w:val="00574EB5"/>
    <w:rsid w:val="0057778B"/>
    <w:rsid w:val="00584C30"/>
    <w:rsid w:val="00596BF2"/>
    <w:rsid w:val="005B7AF3"/>
    <w:rsid w:val="005E2502"/>
    <w:rsid w:val="005F024E"/>
    <w:rsid w:val="006111BA"/>
    <w:rsid w:val="00625BD8"/>
    <w:rsid w:val="006271A8"/>
    <w:rsid w:val="006444BB"/>
    <w:rsid w:val="006459B3"/>
    <w:rsid w:val="006B0F9A"/>
    <w:rsid w:val="007154C2"/>
    <w:rsid w:val="00717B30"/>
    <w:rsid w:val="0074474F"/>
    <w:rsid w:val="00767213"/>
    <w:rsid w:val="00777A97"/>
    <w:rsid w:val="00790965"/>
    <w:rsid w:val="007A22A1"/>
    <w:rsid w:val="007A28BB"/>
    <w:rsid w:val="007A784A"/>
    <w:rsid w:val="007C61AF"/>
    <w:rsid w:val="007D3824"/>
    <w:rsid w:val="008535C1"/>
    <w:rsid w:val="0085366D"/>
    <w:rsid w:val="0086292B"/>
    <w:rsid w:val="0086530C"/>
    <w:rsid w:val="008D6CD9"/>
    <w:rsid w:val="008E46B7"/>
    <w:rsid w:val="00941A5C"/>
    <w:rsid w:val="0097792B"/>
    <w:rsid w:val="00984206"/>
    <w:rsid w:val="009B2F5F"/>
    <w:rsid w:val="009D2746"/>
    <w:rsid w:val="009F5195"/>
    <w:rsid w:val="00A015E7"/>
    <w:rsid w:val="00A0227A"/>
    <w:rsid w:val="00A11C6B"/>
    <w:rsid w:val="00A12BF4"/>
    <w:rsid w:val="00A138AF"/>
    <w:rsid w:val="00A33518"/>
    <w:rsid w:val="00A75452"/>
    <w:rsid w:val="00A90E5D"/>
    <w:rsid w:val="00AE5F5F"/>
    <w:rsid w:val="00B17395"/>
    <w:rsid w:val="00B25092"/>
    <w:rsid w:val="00B60EEC"/>
    <w:rsid w:val="00B70F37"/>
    <w:rsid w:val="00C02E66"/>
    <w:rsid w:val="00C211B1"/>
    <w:rsid w:val="00C22F70"/>
    <w:rsid w:val="00CB06D6"/>
    <w:rsid w:val="00CB4074"/>
    <w:rsid w:val="00CC46C5"/>
    <w:rsid w:val="00D451E3"/>
    <w:rsid w:val="00D55D51"/>
    <w:rsid w:val="00D74190"/>
    <w:rsid w:val="00D958CA"/>
    <w:rsid w:val="00DA571E"/>
    <w:rsid w:val="00DB1F35"/>
    <w:rsid w:val="00DC0920"/>
    <w:rsid w:val="00DD23D0"/>
    <w:rsid w:val="00DE4192"/>
    <w:rsid w:val="00DF6CEF"/>
    <w:rsid w:val="00E05709"/>
    <w:rsid w:val="00E10652"/>
    <w:rsid w:val="00E237F1"/>
    <w:rsid w:val="00E60AD0"/>
    <w:rsid w:val="00E93297"/>
    <w:rsid w:val="00EA0A6F"/>
    <w:rsid w:val="00EB3384"/>
    <w:rsid w:val="00EF0A4A"/>
    <w:rsid w:val="00EF39AC"/>
    <w:rsid w:val="00F05BB9"/>
    <w:rsid w:val="00F23287"/>
    <w:rsid w:val="00F309F3"/>
    <w:rsid w:val="00F57747"/>
    <w:rsid w:val="00F92B8A"/>
    <w:rsid w:val="00FA28C8"/>
    <w:rsid w:val="00FC2245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87BE5C"/>
  <w15:docId w15:val="{389E78CD-FA8F-41BF-8085-8F8F00BD3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next w:val="a"/>
    <w:link w:val="10"/>
    <w:qFormat/>
    <w:rsid w:val="005167A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link w:val="a4"/>
    <w:qFormat/>
    <w:rsid w:val="00574EB5"/>
    <w:pPr>
      <w:jc w:val="center"/>
    </w:pPr>
    <w:rPr>
      <w:i/>
      <w:sz w:val="26"/>
    </w:rPr>
  </w:style>
  <w:style w:type="paragraph" w:styleId="a5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footer"/>
    <w:basedOn w:val="a"/>
    <w:link w:val="a7"/>
    <w:uiPriority w:val="99"/>
    <w:rsid w:val="00574EB5"/>
    <w:pPr>
      <w:tabs>
        <w:tab w:val="center" w:pos="4153"/>
        <w:tab w:val="right" w:pos="8306"/>
      </w:tabs>
    </w:pPr>
  </w:style>
  <w:style w:type="paragraph" w:styleId="a8">
    <w:name w:val="Document Map"/>
    <w:basedOn w:val="a"/>
    <w:link w:val="a9"/>
    <w:rsid w:val="00984206"/>
    <w:rPr>
      <w:rFonts w:ascii="Tahoma" w:hAnsi="Tahoma"/>
      <w:sz w:val="16"/>
      <w:szCs w:val="16"/>
    </w:rPr>
  </w:style>
  <w:style w:type="character" w:customStyle="1" w:styleId="a9">
    <w:name w:val="Схема документа Знак"/>
    <w:link w:val="a8"/>
    <w:rsid w:val="00984206"/>
    <w:rPr>
      <w:rFonts w:ascii="Tahoma" w:hAnsi="Tahoma" w:cs="Tahoma"/>
      <w:sz w:val="16"/>
      <w:szCs w:val="16"/>
    </w:rPr>
  </w:style>
  <w:style w:type="table" w:styleId="aa">
    <w:name w:val="Table Grid"/>
    <w:basedOn w:val="a1"/>
    <w:rsid w:val="00E60A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"/>
    <w:link w:val="ac"/>
    <w:rsid w:val="0057778B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rsid w:val="0057778B"/>
    <w:rPr>
      <w:rFonts w:ascii="Tahoma" w:hAnsi="Tahoma" w:cs="Tahoma"/>
      <w:sz w:val="16"/>
      <w:szCs w:val="16"/>
    </w:rPr>
  </w:style>
  <w:style w:type="character" w:styleId="ad">
    <w:name w:val="annotation reference"/>
    <w:unhideWhenUsed/>
    <w:rsid w:val="000159C3"/>
    <w:rPr>
      <w:sz w:val="16"/>
      <w:szCs w:val="16"/>
    </w:rPr>
  </w:style>
  <w:style w:type="paragraph" w:styleId="ae">
    <w:name w:val="annotation text"/>
    <w:basedOn w:val="a"/>
    <w:link w:val="af"/>
    <w:unhideWhenUsed/>
    <w:rsid w:val="000159C3"/>
  </w:style>
  <w:style w:type="character" w:customStyle="1" w:styleId="af">
    <w:name w:val="Текст примечания Знак"/>
    <w:basedOn w:val="a0"/>
    <w:link w:val="ae"/>
    <w:rsid w:val="000159C3"/>
  </w:style>
  <w:style w:type="paragraph" w:styleId="af0">
    <w:name w:val="annotation subject"/>
    <w:basedOn w:val="ae"/>
    <w:next w:val="ae"/>
    <w:link w:val="af1"/>
    <w:rsid w:val="000159C3"/>
    <w:rPr>
      <w:b/>
      <w:bCs/>
    </w:rPr>
  </w:style>
  <w:style w:type="character" w:customStyle="1" w:styleId="af1">
    <w:name w:val="Тема примечания Знак"/>
    <w:basedOn w:val="af"/>
    <w:link w:val="af0"/>
    <w:rsid w:val="000159C3"/>
    <w:rPr>
      <w:b/>
      <w:bCs/>
    </w:rPr>
  </w:style>
  <w:style w:type="character" w:styleId="af2">
    <w:name w:val="Strong"/>
    <w:basedOn w:val="a0"/>
    <w:qFormat/>
    <w:rsid w:val="005167A8"/>
    <w:rPr>
      <w:b/>
      <w:bCs/>
    </w:rPr>
  </w:style>
  <w:style w:type="character" w:customStyle="1" w:styleId="10">
    <w:name w:val="Заголовок 1 Знак"/>
    <w:basedOn w:val="a0"/>
    <w:link w:val="1"/>
    <w:rsid w:val="005167A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12">
    <w:name w:val="Стиль1"/>
    <w:basedOn w:val="a"/>
    <w:link w:val="13"/>
    <w:qFormat/>
    <w:rsid w:val="00030F19"/>
    <w:pPr>
      <w:ind w:firstLine="720"/>
      <w:jc w:val="both"/>
    </w:pPr>
    <w:rPr>
      <w:sz w:val="28"/>
    </w:rPr>
  </w:style>
  <w:style w:type="paragraph" w:customStyle="1" w:styleId="2">
    <w:name w:val="Стиль2"/>
    <w:basedOn w:val="a3"/>
    <w:link w:val="20"/>
    <w:qFormat/>
    <w:rsid w:val="00030F19"/>
    <w:rPr>
      <w:b/>
      <w:i w:val="0"/>
      <w:sz w:val="32"/>
    </w:rPr>
  </w:style>
  <w:style w:type="character" w:customStyle="1" w:styleId="13">
    <w:name w:val="Стиль1 Знак"/>
    <w:basedOn w:val="a0"/>
    <w:link w:val="12"/>
    <w:rsid w:val="00030F19"/>
    <w:rPr>
      <w:sz w:val="28"/>
    </w:rPr>
  </w:style>
  <w:style w:type="character" w:customStyle="1" w:styleId="a4">
    <w:name w:val="Название Знак"/>
    <w:basedOn w:val="a0"/>
    <w:link w:val="a3"/>
    <w:rsid w:val="00030F19"/>
    <w:rPr>
      <w:i/>
      <w:sz w:val="26"/>
    </w:rPr>
  </w:style>
  <w:style w:type="character" w:customStyle="1" w:styleId="20">
    <w:name w:val="Стиль2 Знак"/>
    <w:basedOn w:val="a4"/>
    <w:link w:val="2"/>
    <w:rsid w:val="00030F19"/>
    <w:rPr>
      <w:b/>
      <w:i w:val="0"/>
      <w:sz w:val="32"/>
    </w:rPr>
  </w:style>
  <w:style w:type="character" w:customStyle="1" w:styleId="a7">
    <w:name w:val="Нижний колонтитул Знак"/>
    <w:basedOn w:val="a0"/>
    <w:link w:val="a6"/>
    <w:uiPriority w:val="99"/>
    <w:rsid w:val="00140C60"/>
  </w:style>
  <w:style w:type="paragraph" w:styleId="af3">
    <w:name w:val="List Paragraph"/>
    <w:basedOn w:val="a"/>
    <w:uiPriority w:val="34"/>
    <w:qFormat/>
    <w:rsid w:val="00D741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985B9928-0EF9-41A4-B03D-961420B3C0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9</Pages>
  <Words>1544</Words>
  <Characters>8802</Characters>
  <Application>Microsoft Office Word</Application>
  <DocSecurity>0</DocSecurity>
  <Lines>73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3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ych</dc:creator>
  <cp:lastModifiedBy>albych</cp:lastModifiedBy>
  <cp:revision>8</cp:revision>
  <dcterms:created xsi:type="dcterms:W3CDTF">2023-02-26T21:52:00Z</dcterms:created>
  <dcterms:modified xsi:type="dcterms:W3CDTF">2023-03-03T13:38:00Z</dcterms:modified>
</cp:coreProperties>
</file>